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A0C04" w:rsidRPr="00F74F4B" w:rsidRDefault="008B758E" w:rsidP="00571407">
      <w:pPr>
        <w:ind w:left="1710"/>
        <w:rPr>
          <w:rFonts w:ascii="Trebuchet MS" w:hAnsi="Trebuchet MS"/>
          <w:b/>
          <w:bCs/>
          <w:sz w:val="28"/>
          <w:szCs w:val="28"/>
          <w:u w:val="double"/>
        </w:rPr>
      </w:pPr>
      <w:r w:rsidRPr="00F74F4B">
        <w:rPr>
          <w:rFonts w:ascii="Trebuchet MS" w:hAnsi="Trebuchet MS"/>
          <w:b/>
          <w:bCs/>
          <w:sz w:val="28"/>
          <w:szCs w:val="28"/>
          <w:u w:val="double"/>
        </w:rPr>
        <w:t>Simple Questions</w:t>
      </w:r>
      <w:r w:rsidR="00755835">
        <w:rPr>
          <w:rFonts w:ascii="Trebuchet MS" w:hAnsi="Trebuchet MS"/>
          <w:b/>
          <w:bCs/>
          <w:sz w:val="28"/>
          <w:szCs w:val="28"/>
          <w:u w:val="double"/>
        </w:rPr>
        <w:t>:-</w:t>
      </w:r>
    </w:p>
    <w:p w:rsidR="005A0C04" w:rsidRPr="008B758E" w:rsidRDefault="005A0C04" w:rsidP="00571407">
      <w:pPr>
        <w:ind w:left="1710"/>
        <w:rPr>
          <w:rFonts w:ascii="Trebuchet MS" w:hAnsi="Trebuchet MS"/>
          <w:sz w:val="28"/>
          <w:szCs w:val="28"/>
          <w:u w:val="thick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. What is career development?</w:t>
      </w:r>
    </w:p>
    <w:p w:rsidR="005A0C04" w:rsidRPr="008B758E" w:rsidRDefault="005A0C04" w:rsidP="007B5B9A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A) Watching career-related movies</w:t>
      </w:r>
    </w:p>
    <w:p w:rsidR="005A0C04" w:rsidRPr="008B758E" w:rsidRDefault="005A0C04" w:rsidP="007B5B9A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Planning and improving skills for your dream career</w:t>
      </w:r>
    </w:p>
    <w:p w:rsidR="005A0C04" w:rsidRPr="008B758E" w:rsidRDefault="005A0C04" w:rsidP="007B5B9A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Memorizing job names</w:t>
      </w:r>
    </w:p>
    <w:p w:rsidR="005A0C04" w:rsidRPr="008B758E" w:rsidRDefault="005A0C04" w:rsidP="007B5B9A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Changing careers every month</w:t>
      </w:r>
    </w:p>
    <w:p w:rsidR="005A0C04" w:rsidRPr="009A78A4" w:rsidRDefault="005A0C04" w:rsidP="007B5B9A">
      <w:pPr>
        <w:ind w:left="1710" w:firstLine="540"/>
        <w:rPr>
          <w:rFonts w:ascii="Trebuchet MS" w:hAnsi="Trebuchet MS"/>
          <w:b/>
          <w:bCs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2. Which of these is a short-term goal?</w:t>
      </w:r>
    </w:p>
    <w:p w:rsidR="005A0C04" w:rsidRPr="008B758E" w:rsidRDefault="007B5B9A" w:rsidP="007B5B9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</w:t>
      </w:r>
      <w:r w:rsidR="005A0C04" w:rsidRPr="008B758E">
        <w:rPr>
          <w:rFonts w:ascii="Trebuchet MS" w:hAnsi="Trebuchet MS"/>
        </w:rPr>
        <w:t>A) Becoming a CEO in 10 years</w:t>
      </w:r>
      <w:bookmarkStart w:id="0" w:name="_GoBack"/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Joining an engineering college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Learning Python programming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Starting your own business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3. What is a long-term goal?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A) A goal for next week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A goal to achieve in 5–10 years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A daily to-do list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A school homework task</w:t>
      </w:r>
    </w:p>
    <w:p w:rsidR="005A0C04" w:rsidRPr="008B758E" w:rsidRDefault="005A0C04" w:rsidP="00571407">
      <w:pPr>
        <w:ind w:left="1710"/>
        <w:rPr>
          <w:rFonts w:ascii="Trebuchet MS" w:hAnsi="Trebuchet MS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4. Which of the following is included in a career development plan?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A) Favorite food list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Hobbies only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Goals, skills, education, and steps to build a career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List of movies to watch</w:t>
      </w:r>
    </w:p>
    <w:p w:rsidR="005A0C04" w:rsidRPr="008B758E" w:rsidRDefault="005A0C04" w:rsidP="00571407">
      <w:pPr>
        <w:ind w:left="1710"/>
        <w:rPr>
          <w:rFonts w:ascii="Trebuchet MS" w:hAnsi="Trebuchet MS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5. A student wants to become a chef. What is a short-term goal for them?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A) Opening a 5-star restaurant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Learning cooking at home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Running a hotel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Owning a catering company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6. What does "S" stand for in SMART goals?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A) Simple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B) Strong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C) Specific</w:t>
      </w:r>
    </w:p>
    <w:p w:rsidR="005A0C04" w:rsidRPr="008B758E" w:rsidRDefault="005A0C04" w:rsidP="009F5A93">
      <w:pPr>
        <w:ind w:left="1710" w:firstLine="540"/>
        <w:rPr>
          <w:rFonts w:ascii="Trebuchet MS" w:hAnsi="Trebuchet MS"/>
        </w:rPr>
      </w:pPr>
      <w:r w:rsidRPr="008B758E">
        <w:rPr>
          <w:rFonts w:ascii="Trebuchet MS" w:hAnsi="Trebuchet MS"/>
        </w:rPr>
        <w:t>D) Short</w:t>
      </w:r>
    </w:p>
    <w:p w:rsidR="005A0C04" w:rsidRPr="008B758E" w:rsidRDefault="005A0C04" w:rsidP="00571407">
      <w:pPr>
        <w:ind w:left="1710"/>
        <w:rPr>
          <w:rFonts w:ascii="Trebuchet MS" w:hAnsi="Trebuchet MS"/>
        </w:rPr>
      </w:pPr>
    </w:p>
    <w:bookmarkEnd w:id="0"/>
    <w:p w:rsidR="005A0C04" w:rsidRPr="008B758E" w:rsidRDefault="005A0C04" w:rsidP="00571407">
      <w:pPr>
        <w:ind w:left="1710"/>
        <w:rPr>
          <w:rFonts w:ascii="Trebuchet MS" w:hAnsi="Trebuchet MS"/>
        </w:rPr>
      </w:pPr>
    </w:p>
    <w:p w:rsidR="005A0C04" w:rsidRPr="008B758E" w:rsidRDefault="005A0C04" w:rsidP="00571407">
      <w:pPr>
        <w:ind w:left="1710"/>
        <w:rPr>
          <w:rFonts w:ascii="Trebuchet MS" w:hAnsi="Trebuchet MS"/>
        </w:rPr>
      </w:pPr>
    </w:p>
    <w:p w:rsidR="005A0C04" w:rsidRPr="008B758E" w:rsidRDefault="005A0C04" w:rsidP="00571407">
      <w:pPr>
        <w:ind w:left="1710"/>
        <w:rPr>
          <w:rFonts w:ascii="Trebuchet MS" w:hAnsi="Trebuchet MS"/>
        </w:rPr>
      </w:pPr>
    </w:p>
    <w:p w:rsidR="005A0C04" w:rsidRPr="009A78A4" w:rsidRDefault="005A0C04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lastRenderedPageBreak/>
        <w:t>7. What is a short-term goal for a student wanting to join the Army?</w:t>
      </w:r>
    </w:p>
    <w:p w:rsidR="005A0C04" w:rsidRPr="008B758E" w:rsidRDefault="005A0C04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A) Training at the National Defense Academy</w:t>
      </w:r>
    </w:p>
    <w:p w:rsidR="005A0C04" w:rsidRPr="008B758E" w:rsidRDefault="005A0C04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B) Improving physical fitness</w:t>
      </w:r>
    </w:p>
    <w:p w:rsidR="005A0C04" w:rsidRPr="008B758E" w:rsidRDefault="005A0C04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C) Becoming a Major General</w:t>
      </w:r>
    </w:p>
    <w:p w:rsidR="005A0C04" w:rsidRPr="008B758E" w:rsidRDefault="005A0C04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D) Leading a battalion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</w:p>
    <w:p w:rsidR="008B758E" w:rsidRPr="009A78A4" w:rsidRDefault="008B758E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8. What does the “A” in SMART goals mean?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A) Accurate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B) Amazing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C) Achievable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D) Active</w:t>
      </w:r>
    </w:p>
    <w:p w:rsidR="008B758E" w:rsidRPr="008B758E" w:rsidRDefault="008B758E" w:rsidP="00571407">
      <w:pPr>
        <w:ind w:left="1710"/>
        <w:rPr>
          <w:rFonts w:ascii="Trebuchet MS" w:hAnsi="Trebuchet MS"/>
        </w:rPr>
      </w:pPr>
    </w:p>
    <w:p w:rsidR="008B758E" w:rsidRPr="009A78A4" w:rsidRDefault="008B758E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9. Which of these is a long-term goal for a fashion designer?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A) Learning to sketch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B) Reading about fabrics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C) Getting admission in NIFT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D) Watching fashion YouTube videos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</w:p>
    <w:p w:rsidR="008B758E" w:rsidRPr="009A78A4" w:rsidRDefault="008B758E" w:rsidP="00571407">
      <w:pPr>
        <w:ind w:left="171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0. Why is career planning important?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A) To avoid studying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B) To follow your friend’s career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C) To plan and reach your future career goals</w:t>
      </w:r>
    </w:p>
    <w:p w:rsidR="008B758E" w:rsidRPr="008B758E" w:rsidRDefault="008B758E" w:rsidP="009F5A93">
      <w:pPr>
        <w:ind w:left="1710" w:firstLine="630"/>
        <w:rPr>
          <w:rFonts w:ascii="Trebuchet MS" w:hAnsi="Trebuchet MS"/>
        </w:rPr>
      </w:pPr>
      <w:r w:rsidRPr="008B758E">
        <w:rPr>
          <w:rFonts w:ascii="Trebuchet MS" w:hAnsi="Trebuchet MS"/>
        </w:rPr>
        <w:t>D) To earn quick money</w:t>
      </w:r>
    </w:p>
    <w:p w:rsidR="008B758E" w:rsidRDefault="008B758E" w:rsidP="00571407">
      <w:pPr>
        <w:ind w:left="1710"/>
        <w:rPr>
          <w:rFonts w:ascii="Trebuchet MS" w:hAnsi="Trebuchet MS"/>
        </w:rPr>
      </w:pPr>
    </w:p>
    <w:p w:rsidR="008B758E" w:rsidRPr="007B5B9A" w:rsidRDefault="008B758E" w:rsidP="009F5A93">
      <w:pPr>
        <w:ind w:firstLine="1710"/>
        <w:rPr>
          <w:rFonts w:ascii="Trebuchet MS" w:hAnsi="Trebuchet MS"/>
          <w:b/>
          <w:bCs/>
          <w:sz w:val="28"/>
          <w:szCs w:val="28"/>
          <w:u w:val="double"/>
        </w:rPr>
      </w:pPr>
      <w:r w:rsidRPr="007B5B9A">
        <w:rPr>
          <w:rFonts w:ascii="Trebuchet MS" w:hAnsi="Trebuchet MS"/>
          <w:b/>
          <w:bCs/>
          <w:sz w:val="28"/>
          <w:szCs w:val="28"/>
          <w:u w:val="double"/>
        </w:rPr>
        <w:t>Hard Questions</w:t>
      </w:r>
      <w:r w:rsidR="009F5A93" w:rsidRPr="007B5B9A">
        <w:rPr>
          <w:rFonts w:ascii="Trebuchet MS" w:hAnsi="Trebuchet MS"/>
          <w:b/>
          <w:bCs/>
          <w:sz w:val="28"/>
          <w:szCs w:val="28"/>
          <w:u w:val="double"/>
        </w:rPr>
        <w:t>:-</w:t>
      </w:r>
    </w:p>
    <w:p w:rsidR="008B758E" w:rsidRPr="007B5B9A" w:rsidRDefault="008B758E" w:rsidP="009F5A93">
      <w:pPr>
        <w:rPr>
          <w:rFonts w:ascii="Trebuchet MS" w:hAnsi="Trebuchet MS"/>
          <w:b/>
          <w:bCs/>
          <w:u w:val="double"/>
        </w:rPr>
      </w:pPr>
    </w:p>
    <w:p w:rsidR="008B758E" w:rsidRPr="0062443A" w:rsidRDefault="008B758E" w:rsidP="00571407">
      <w:pPr>
        <w:ind w:left="171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1. Which of the following best describes the</w:t>
      </w:r>
      <w:r w:rsidR="0062443A" w:rsidRPr="0062443A">
        <w:rPr>
          <w:rFonts w:ascii="Trebuchet MS" w:hAnsi="Trebuchet MS"/>
          <w:b/>
          <w:bCs/>
        </w:rPr>
        <w:t xml:space="preserve"> purpose of SMART goals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To impress others with complex plan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To create general dreams without timeline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To make goals clear, focused, and achievable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To delay career decision</w:t>
      </w:r>
    </w:p>
    <w:p w:rsidR="008B758E" w:rsidRPr="0062443A" w:rsidRDefault="009F5A93" w:rsidP="009F5A93">
      <w:pPr>
        <w:tabs>
          <w:tab w:val="left" w:pos="4894"/>
        </w:tabs>
        <w:ind w:left="1710" w:firstLine="63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8B758E" w:rsidRPr="0062443A" w:rsidRDefault="0062443A" w:rsidP="00571407">
      <w:pPr>
        <w:ind w:left="171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2. Why is</w:t>
      </w:r>
      <w:r w:rsidR="008B758E" w:rsidRPr="0062443A">
        <w:rPr>
          <w:rFonts w:ascii="Trebuchet MS" w:hAnsi="Trebuchet MS"/>
          <w:b/>
          <w:bCs/>
        </w:rPr>
        <w:t xml:space="preserve"> important to include both sh</w:t>
      </w:r>
      <w:r w:rsidRPr="0062443A">
        <w:rPr>
          <w:rFonts w:ascii="Trebuchet MS" w:hAnsi="Trebuchet MS"/>
          <w:b/>
          <w:bCs/>
        </w:rPr>
        <w:t xml:space="preserve">ort-term and long-term </w:t>
      </w:r>
      <w:r w:rsidR="009F5A93" w:rsidRPr="0062443A">
        <w:rPr>
          <w:rFonts w:ascii="Trebuchet MS" w:hAnsi="Trebuchet MS"/>
          <w:b/>
          <w:bCs/>
        </w:rPr>
        <w:t>goals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To make the plan look lengthy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To cover every possible career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To balance immediate actions with future direction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To avoid focusing on one career path</w:t>
      </w:r>
    </w:p>
    <w:p w:rsidR="009F5A93" w:rsidRDefault="009F5A93" w:rsidP="009F5A93">
      <w:pPr>
        <w:rPr>
          <w:rFonts w:ascii="Trebuchet MS" w:hAnsi="Trebuchet MS"/>
        </w:rPr>
      </w:pPr>
    </w:p>
    <w:p w:rsidR="008B758E" w:rsidRPr="0062443A" w:rsidRDefault="009F5A93" w:rsidP="009F5A93">
      <w:pPr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   </w:t>
      </w:r>
      <w:r w:rsidR="008B758E" w:rsidRPr="0062443A">
        <w:rPr>
          <w:rFonts w:ascii="Trebuchet MS" w:hAnsi="Trebuchet MS"/>
          <w:b/>
          <w:bCs/>
        </w:rPr>
        <w:t>3. Which step comes first in creating a career development plan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Joining a job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Writing a resume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lastRenderedPageBreak/>
        <w:t>C) Identifying your career interest or goal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Applying for college</w:t>
      </w:r>
    </w:p>
    <w:p w:rsidR="008B758E" w:rsidRPr="0062443A" w:rsidRDefault="008B758E" w:rsidP="00571407">
      <w:pPr>
        <w:ind w:left="1710"/>
        <w:rPr>
          <w:rFonts w:ascii="Trebuchet MS" w:hAnsi="Trebuchet MS"/>
        </w:rPr>
      </w:pPr>
    </w:p>
    <w:p w:rsidR="008B758E" w:rsidRPr="0062443A" w:rsidRDefault="008B758E" w:rsidP="00571407">
      <w:pPr>
        <w:ind w:left="171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4. What makes a goal "Measurable" in the SMART framework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It is easy to say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It can be counted or tracked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It is about your favorite subject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It includes a motivational quote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  <w:b/>
          <w:bCs/>
        </w:rPr>
      </w:pPr>
    </w:p>
    <w:p w:rsidR="008B758E" w:rsidRPr="0062443A" w:rsidRDefault="008B758E" w:rsidP="00571407">
      <w:pPr>
        <w:ind w:left="1710"/>
        <w:rPr>
          <w:rFonts w:ascii="Trebuchet MS" w:hAnsi="Trebuchet MS"/>
        </w:rPr>
      </w:pPr>
      <w:r w:rsidRPr="0062443A">
        <w:rPr>
          <w:rFonts w:ascii="Trebuchet MS" w:hAnsi="Trebuchet MS"/>
          <w:b/>
          <w:bCs/>
        </w:rPr>
        <w:t>5. A student wants to be a software engineer. Which of the following is a step that connects both short-term and long-term planning</w:t>
      </w:r>
      <w:r w:rsidRPr="0062443A">
        <w:rPr>
          <w:rFonts w:ascii="Trebuchet MS" w:hAnsi="Trebuchet MS"/>
        </w:rPr>
        <w:t>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Playing mobile game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Learning basic coding now to prepare for college studies later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Avoiding competitive exam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Studying unrelated subjects</w:t>
      </w:r>
    </w:p>
    <w:p w:rsidR="008B758E" w:rsidRPr="0062443A" w:rsidRDefault="008B758E" w:rsidP="00571407">
      <w:pPr>
        <w:ind w:left="1710"/>
        <w:rPr>
          <w:rFonts w:ascii="Trebuchet MS" w:hAnsi="Trebuchet MS"/>
        </w:rPr>
      </w:pPr>
    </w:p>
    <w:p w:rsidR="008B758E" w:rsidRPr="0062443A" w:rsidRDefault="008B758E" w:rsidP="00571407">
      <w:pPr>
        <w:ind w:left="171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6. Which of the following statements is false about career planning?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Career planning helps you stay focused on your goal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Career development is only for adults with job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Setting goals can improve your chances of success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Internships can help gain experience in your chosen field</w:t>
      </w:r>
    </w:p>
    <w:p w:rsidR="008B758E" w:rsidRPr="0062443A" w:rsidRDefault="008B758E" w:rsidP="009F5A93">
      <w:pPr>
        <w:ind w:left="1710" w:firstLine="630"/>
        <w:rPr>
          <w:rFonts w:ascii="Trebuchet MS" w:hAnsi="Trebuchet MS"/>
        </w:rPr>
      </w:pPr>
    </w:p>
    <w:p w:rsidR="008B758E" w:rsidRPr="0062443A" w:rsidRDefault="008B758E" w:rsidP="00571407">
      <w:pPr>
        <w:ind w:left="171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7. A student plans to start their own fashion label in the future. What short-term goal will best support this dream?</w:t>
      </w:r>
    </w:p>
    <w:p w:rsidR="008B758E" w:rsidRPr="0062443A" w:rsidRDefault="008B758E" w:rsidP="007B5B9A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A) Learning advanced calculus</w:t>
      </w:r>
    </w:p>
    <w:p w:rsidR="008B758E" w:rsidRPr="0062443A" w:rsidRDefault="008B758E" w:rsidP="007B5B9A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B) Practicing sketching and studying fashion design</w:t>
      </w:r>
    </w:p>
    <w:p w:rsidR="008B758E" w:rsidRPr="0062443A" w:rsidRDefault="008B758E" w:rsidP="007B5B9A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C) Memorizing historical dates</w:t>
      </w:r>
    </w:p>
    <w:p w:rsidR="008B758E" w:rsidRPr="0062443A" w:rsidRDefault="008B758E" w:rsidP="007B5B9A">
      <w:pPr>
        <w:ind w:left="1710" w:firstLine="630"/>
        <w:rPr>
          <w:rFonts w:ascii="Trebuchet MS" w:hAnsi="Trebuchet MS"/>
        </w:rPr>
      </w:pPr>
      <w:r w:rsidRPr="0062443A">
        <w:rPr>
          <w:rFonts w:ascii="Trebuchet MS" w:hAnsi="Trebuchet MS"/>
        </w:rPr>
        <w:t>D) Practicing cricket regularly</w:t>
      </w:r>
    </w:p>
    <w:p w:rsidR="008B758E" w:rsidRPr="0062443A" w:rsidRDefault="008B758E" w:rsidP="007B5B9A">
      <w:pPr>
        <w:ind w:left="1710" w:firstLine="630"/>
        <w:rPr>
          <w:rFonts w:ascii="Trebuchet MS" w:hAnsi="Trebuchet MS"/>
        </w:rPr>
      </w:pPr>
    </w:p>
    <w:p w:rsidR="008B758E" w:rsidRPr="0062443A" w:rsidRDefault="008B758E" w:rsidP="00571407">
      <w:pPr>
        <w:ind w:left="1710"/>
        <w:rPr>
          <w:rFonts w:ascii="Trebuchet MS" w:hAnsi="Trebuchet MS"/>
        </w:rPr>
      </w:pPr>
    </w:p>
    <w:p w:rsidR="008B758E" w:rsidRPr="0062443A" w:rsidRDefault="008B758E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5A0C04" w:rsidRPr="0062443A" w:rsidRDefault="005A0C04" w:rsidP="00571407">
      <w:pPr>
        <w:ind w:left="1710"/>
        <w:rPr>
          <w:rFonts w:ascii="Trebuchet MS" w:hAnsi="Trebuchet MS"/>
        </w:rPr>
      </w:pPr>
    </w:p>
    <w:p w:rsidR="00EE435C" w:rsidRPr="0062443A" w:rsidRDefault="00EE435C" w:rsidP="00571407">
      <w:pPr>
        <w:ind w:left="1710"/>
        <w:rPr>
          <w:rFonts w:ascii="Trebuchet MS" w:hAnsi="Trebuchet MS"/>
        </w:rPr>
      </w:pPr>
    </w:p>
    <w:sectPr w:rsidR="00EE435C" w:rsidRPr="0062443A" w:rsidSect="00FF29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700" w:right="749" w:bottom="2430" w:left="0" w:header="850" w:footer="360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1F44" w:rsidRDefault="00841F44">
      <w:r>
        <w:separator/>
      </w:r>
    </w:p>
  </w:endnote>
  <w:endnote w:type="continuationSeparator" w:id="0">
    <w:p w:rsidR="00841F44" w:rsidRDefault="00841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354D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354D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2904D34" wp14:editId="64EE92DD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1F44" w:rsidRDefault="00841F44">
      <w:r>
        <w:separator/>
      </w:r>
    </w:p>
  </w:footnote>
  <w:footnote w:type="continuationSeparator" w:id="0">
    <w:p w:rsidR="00841F44" w:rsidRDefault="00841F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41F4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354DF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45761E" w:rsidRDefault="00A3493D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D6E102F" wp14:editId="126FC567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</w:t>
                          </w:r>
                          <w:r w:rsidR="0045761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</w:t>
                    </w:r>
                    <w:r w:rsidR="0045761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4F4AA3A" wp14:editId="19335A8D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54602" w:rsidRDefault="0062443A" w:rsidP="0062443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Cs w:val="22"/>
                            </w:rPr>
                          </w:pPr>
                          <w:r w:rsidRPr="00254602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Cs w:val="22"/>
                            </w:rPr>
                            <w:t>Career Development and Goal Set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54602" w:rsidRDefault="0062443A" w:rsidP="0062443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Cs w:val="22"/>
                      </w:rPr>
                    </w:pPr>
                    <w:r w:rsidRPr="00254602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Cs w:val="22"/>
                      </w:rPr>
                      <w:t>Career Development and Goal Set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2580C7" wp14:editId="53CA3CEA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108FC90F" wp14:editId="7720F513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666D5AF" wp14:editId="722077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28229A2A" wp14:editId="5281185F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90C98E" wp14:editId="76912CA4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A6F46C2" wp14:editId="19FA67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365D4092" wp14:editId="3282E154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41F44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2865386" wp14:editId="563F1A50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0046D" wp14:editId="23D6C635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58814DB" wp14:editId="2094C69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5761E"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41F4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3285F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602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3C2E"/>
    <w:rsid w:val="004359E8"/>
    <w:rsid w:val="00440C03"/>
    <w:rsid w:val="00445C7E"/>
    <w:rsid w:val="00456B28"/>
    <w:rsid w:val="0045761E"/>
    <w:rsid w:val="00465288"/>
    <w:rsid w:val="00465816"/>
    <w:rsid w:val="00476DF5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1407"/>
    <w:rsid w:val="00573182"/>
    <w:rsid w:val="0058294C"/>
    <w:rsid w:val="0058642B"/>
    <w:rsid w:val="00586948"/>
    <w:rsid w:val="005A0C04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443A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54DF"/>
    <w:rsid w:val="007367BE"/>
    <w:rsid w:val="00740BAC"/>
    <w:rsid w:val="0075217E"/>
    <w:rsid w:val="00755835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B5B9A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1F4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B758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A78A4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9F5A93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2FDE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4CC6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35C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466E4"/>
    <w:rsid w:val="00F578D1"/>
    <w:rsid w:val="00F60B4A"/>
    <w:rsid w:val="00F60B81"/>
    <w:rsid w:val="00F6137B"/>
    <w:rsid w:val="00F621F0"/>
    <w:rsid w:val="00F74F4B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B6871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293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41395-3FC3-46EF-ADF8-B12332C64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12</cp:revision>
  <cp:lastPrinted>2025-07-25T11:52:00Z</cp:lastPrinted>
  <dcterms:created xsi:type="dcterms:W3CDTF">2025-07-25T11:49:00Z</dcterms:created>
  <dcterms:modified xsi:type="dcterms:W3CDTF">2025-07-25T11:53:00Z</dcterms:modified>
</cp:coreProperties>
</file>